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075" w:type="dxa"/>
        <w:tblInd w:w="108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75"/>
      </w:tblGrid>
      <w:tr w:rsidR="006025A0" w:rsidRPr="000D556B" w14:paraId="4918F8CD" w14:textId="77777777" w:rsidTr="00E264C4">
        <w:trPr>
          <w:trHeight w:val="645"/>
        </w:trPr>
        <w:tc>
          <w:tcPr>
            <w:tcW w:w="316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9137E5" w14:textId="603DAE6F" w:rsidR="006025A0" w:rsidRPr="000D556B" w:rsidRDefault="006025A0" w:rsidP="00E264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D556B">
              <w:rPr>
                <w:rFonts w:ascii="Times New Roman" w:eastAsia="Times New Roman" w:hAnsi="Times New Roman" w:cs="Times New Roman"/>
                <w:b/>
                <w:bCs/>
                <w:color w:val="222222"/>
                <w:sz w:val="24"/>
                <w:szCs w:val="24"/>
              </w:rPr>
              <w:t>Mẫu số 08a</w:t>
            </w:r>
            <w:r w:rsidRPr="000D556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br/>
              <w:t>Mã hiệu: ………..</w:t>
            </w:r>
          </w:p>
          <w:p w14:paraId="5D19FD58" w14:textId="77777777" w:rsidR="006025A0" w:rsidRPr="000D556B" w:rsidRDefault="006025A0" w:rsidP="00E264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0D556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Số: ………</w:t>
            </w:r>
          </w:p>
        </w:tc>
      </w:tr>
    </w:tbl>
    <w:p w14:paraId="5E0DB686" w14:textId="77777777" w:rsidR="006025A0" w:rsidRPr="000D556B" w:rsidRDefault="006025A0" w:rsidP="00953AE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D556B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</w:p>
    <w:p w14:paraId="4F201BA7" w14:textId="77777777" w:rsidR="006025A0" w:rsidRPr="000D556B" w:rsidRDefault="006025A0" w:rsidP="00953AE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D556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BẢNG XÁC ĐỊNH GIÁ TRỊ KHỐI LƯỢNG CÔNG VIỆC HOÀN THÀNH</w:t>
      </w:r>
    </w:p>
    <w:p w14:paraId="1DD1C1DE" w14:textId="77777777" w:rsidR="006025A0" w:rsidRPr="000D556B" w:rsidRDefault="006025A0" w:rsidP="00953AEF">
      <w:pPr>
        <w:spacing w:after="12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0D556B">
        <w:rPr>
          <w:rFonts w:ascii="Times New Roman" w:eastAsia="Times New Roman" w:hAnsi="Times New Roman" w:cs="Times New Roman"/>
          <w:color w:val="222222"/>
          <w:sz w:val="24"/>
          <w:szCs w:val="24"/>
        </w:rPr>
        <w:t> </w:t>
      </w:r>
    </w:p>
    <w:p w14:paraId="13072037" w14:textId="77777777" w:rsidR="006025A0" w:rsidRPr="00796BAB" w:rsidRDefault="006025A0" w:rsidP="00953AEF">
      <w:pPr>
        <w:spacing w:after="120" w:line="240" w:lineRule="auto"/>
        <w:ind w:firstLine="720"/>
        <w:rPr>
          <w:rFonts w:ascii="Times New Roman" w:eastAsia="Times New Roman" w:hAnsi="Times New Roman" w:cs="Times New Roman"/>
          <w:color w:val="222222"/>
          <w:sz w:val="26"/>
          <w:szCs w:val="26"/>
        </w:rPr>
      </w:pPr>
      <w:r w:rsidRPr="00796BAB">
        <w:rPr>
          <w:rFonts w:ascii="Times New Roman" w:eastAsia="Times New Roman" w:hAnsi="Times New Roman" w:cs="Times New Roman"/>
          <w:color w:val="222222"/>
          <w:sz w:val="26"/>
          <w:szCs w:val="26"/>
        </w:rPr>
        <w:t>1. Đơn vị sử dụng ngân sách: TRƯỜNG ĐẠI HỌC VIỆT NHẬT</w:t>
      </w:r>
    </w:p>
    <w:p w14:paraId="136BAB29" w14:textId="7E1F8977" w:rsidR="006025A0" w:rsidRPr="00147696" w:rsidRDefault="006025A0" w:rsidP="00953AEF">
      <w:pPr>
        <w:spacing w:after="120"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5A5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2. Mã </w:t>
      </w:r>
      <w:r w:rsidR="003F26B0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đơn vị: 1124043. Mã nguồn: </w:t>
      </w:r>
    </w:p>
    <w:p w14:paraId="2491FAD2" w14:textId="77777777" w:rsidR="006025A0" w:rsidRPr="00147696" w:rsidRDefault="006025A0" w:rsidP="00953AEF">
      <w:pPr>
        <w:spacing w:after="120"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14769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3. Mã CTMTQG, Dự án ODA ....................................................</w:t>
      </w:r>
    </w:p>
    <w:p w14:paraId="0F50033D" w14:textId="389936FE" w:rsidR="006025A0" w:rsidRPr="00147696" w:rsidRDefault="006025A0" w:rsidP="00953AEF">
      <w:pPr>
        <w:spacing w:line="300" w:lineRule="auto"/>
        <w:jc w:val="both"/>
        <w:rPr>
          <w:color w:val="000000" w:themeColor="text1"/>
          <w:sz w:val="26"/>
          <w:szCs w:val="26"/>
        </w:rPr>
      </w:pPr>
      <w:r w:rsidRPr="0014769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  <w:t>4. Căn cứ Hợp đồng số</w:t>
      </w:r>
      <w:r w:rsidRPr="00147696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8F7E0F">
        <w:rPr>
          <w:rFonts w:ascii="Times New Roman" w:hAnsi="Times New Roman" w:cs="Times New Roman"/>
          <w:color w:val="000000" w:themeColor="text1"/>
          <w:sz w:val="26"/>
          <w:szCs w:val="26"/>
        </w:rPr>
        <w:fldChar w:fldCharType="begin"/>
      </w:r>
      <w:r w:rsidR="008F7E0F">
        <w:rPr>
          <w:rFonts w:ascii="Times New Roman" w:hAnsi="Times New Roman" w:cs="Times New Roman"/>
          <w:color w:val="000000" w:themeColor="text1"/>
          <w:sz w:val="26"/>
          <w:szCs w:val="26"/>
        </w:rPr>
        <w:instrText xml:space="preserve"> MERGEFIELD "Số_hợp_đồng" </w:instrText>
      </w:r>
      <w:r w:rsidR="008F7E0F">
        <w:rPr>
          <w:rFonts w:ascii="Times New Roman" w:hAnsi="Times New Roman" w:cs="Times New Roman"/>
          <w:color w:val="000000" w:themeColor="text1"/>
          <w:sz w:val="26"/>
          <w:szCs w:val="26"/>
        </w:rPr>
        <w:fldChar w:fldCharType="separate"/>
      </w:r>
      <w:r w:rsidR="009B3931" w:rsidRPr="00B8021C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11</w:t>
      </w:r>
      <w:r w:rsidR="008F7E0F">
        <w:rPr>
          <w:rFonts w:ascii="Times New Roman" w:hAnsi="Times New Roman" w:cs="Times New Roman"/>
          <w:color w:val="000000" w:themeColor="text1"/>
          <w:sz w:val="26"/>
          <w:szCs w:val="26"/>
        </w:rPr>
        <w:fldChar w:fldCharType="end"/>
      </w:r>
      <w:r w:rsidRPr="00147696">
        <w:rPr>
          <w:rFonts w:ascii="Times New Roman" w:hAnsi="Times New Roman" w:cs="Times New Roman"/>
          <w:color w:val="000000" w:themeColor="text1"/>
          <w:sz w:val="26"/>
          <w:szCs w:val="26"/>
        </w:rPr>
        <w:t>/</w:t>
      </w:r>
      <w:r w:rsidRPr="00147696">
        <w:rPr>
          <w:rFonts w:ascii="Times New Roman" w:eastAsia="Times New Roman" w:hAnsi="Times New Roman"/>
          <w:color w:val="0D0D0D"/>
          <w:sz w:val="26"/>
          <w:szCs w:val="26"/>
        </w:rPr>
        <w:t>ĐH/202</w:t>
      </w:r>
      <w:r w:rsidR="00861C3E">
        <w:rPr>
          <w:rFonts w:ascii="Times New Roman" w:eastAsia="Times New Roman" w:hAnsi="Times New Roman"/>
          <w:color w:val="0D0D0D"/>
          <w:sz w:val="26"/>
          <w:szCs w:val="26"/>
        </w:rPr>
        <w:t>5</w:t>
      </w:r>
      <w:r w:rsidRPr="00147696">
        <w:rPr>
          <w:rFonts w:ascii="Times New Roman" w:eastAsia="Times New Roman" w:hAnsi="Times New Roman"/>
          <w:color w:val="0D0D0D"/>
          <w:sz w:val="26"/>
          <w:szCs w:val="26"/>
        </w:rPr>
        <w:t>/HĐTK</w:t>
      </w:r>
      <w:r w:rsidRPr="00147696">
        <w:rPr>
          <w:rFonts w:ascii="Times New Roman" w:hAnsi="Times New Roman"/>
          <w:color w:val="000000" w:themeColor="text1"/>
          <w:sz w:val="26"/>
          <w:szCs w:val="26"/>
        </w:rPr>
        <w:t xml:space="preserve"> ký ngày</w:t>
      </w:r>
      <w:r w:rsidRPr="00147696">
        <w:rPr>
          <w:rFonts w:ascii="Times New Roman" w:hAnsi="Times New Roman"/>
          <w:color w:val="000000" w:themeColor="text1"/>
          <w:sz w:val="26"/>
          <w:szCs w:val="26"/>
          <w:lang w:val="vi-VN"/>
        </w:rPr>
        <w:t xml:space="preserve"> </w:t>
      </w:r>
      <w:r w:rsidR="00F72917">
        <w:rPr>
          <w:rFonts w:ascii="Times New Roman" w:hAnsi="Times New Roman"/>
          <w:noProof/>
          <w:color w:val="000000" w:themeColor="text1"/>
          <w:sz w:val="26"/>
          <w:szCs w:val="26"/>
        </w:rPr>
        <w:fldChar w:fldCharType="begin"/>
      </w:r>
      <w:r w:rsidR="00F72917">
        <w:rPr>
          <w:rFonts w:ascii="Times New Roman" w:hAnsi="Times New Roman"/>
          <w:noProof/>
          <w:color w:val="000000" w:themeColor="text1"/>
          <w:sz w:val="26"/>
          <w:szCs w:val="26"/>
        </w:rPr>
        <w:instrText xml:space="preserve"> MERGEFIELD "Ngày_kí" </w:instrText>
      </w:r>
      <w:r w:rsidR="00F72917">
        <w:rPr>
          <w:rFonts w:ascii="Times New Roman" w:hAnsi="Times New Roman"/>
          <w:noProof/>
          <w:color w:val="000000" w:themeColor="text1"/>
          <w:sz w:val="26"/>
          <w:szCs w:val="26"/>
        </w:rPr>
        <w:fldChar w:fldCharType="separate"/>
      </w:r>
      <w:r w:rsidR="009B3931" w:rsidRPr="00B8021C">
        <w:rPr>
          <w:rFonts w:ascii="Times New Roman" w:hAnsi="Times New Roman"/>
          <w:noProof/>
          <w:color w:val="000000" w:themeColor="text1"/>
          <w:sz w:val="26"/>
          <w:szCs w:val="26"/>
        </w:rPr>
        <w:t>06/01/2025</w:t>
      </w:r>
      <w:r w:rsidR="00F72917">
        <w:rPr>
          <w:rFonts w:ascii="Times New Roman" w:hAnsi="Times New Roman"/>
          <w:noProof/>
          <w:color w:val="000000" w:themeColor="text1"/>
          <w:sz w:val="26"/>
          <w:szCs w:val="26"/>
        </w:rPr>
        <w:fldChar w:fldCharType="end"/>
      </w:r>
      <w:r w:rsidR="001C6981">
        <w:rPr>
          <w:rFonts w:ascii="Times New Roman" w:hAnsi="Times New Roman"/>
          <w:noProof/>
          <w:color w:val="000000" w:themeColor="text1"/>
          <w:sz w:val="26"/>
          <w:szCs w:val="26"/>
        </w:rPr>
        <w:t xml:space="preserve"> </w:t>
      </w:r>
      <w:r w:rsidRPr="00147696">
        <w:rPr>
          <w:rFonts w:ascii="Times New Roman" w:hAnsi="Times New Roman"/>
          <w:color w:val="000000" w:themeColor="text1"/>
          <w:sz w:val="26"/>
          <w:szCs w:val="26"/>
        </w:rPr>
        <w:t>giữa Trường Đại học Việt Nhật và</w:t>
      </w:r>
      <w:r w:rsidRPr="00147696">
        <w:rPr>
          <w:rFonts w:ascii="Times New Roman" w:hAnsi="Times New Roman" w:cs="Times New Roman"/>
          <w:iCs/>
          <w:color w:val="000000" w:themeColor="text1"/>
          <w:sz w:val="26"/>
          <w:szCs w:val="26"/>
        </w:rPr>
        <w:t xml:space="preserve"> Giảng viên</w:t>
      </w:r>
      <w:r w:rsidR="00905918">
        <w:rPr>
          <w:rFonts w:ascii="Times New Roman" w:hAnsi="Times New Roman" w:cs="Times New Roman"/>
          <w:iCs/>
          <w:color w:val="000000" w:themeColor="text1"/>
          <w:sz w:val="26"/>
          <w:szCs w:val="26"/>
        </w:rPr>
        <w:t xml:space="preserve"> </w:t>
      </w:r>
      <w:r w:rsidR="00905918" w:rsidRPr="00DB5608">
        <w:rPr>
          <w:rFonts w:ascii="Times New Roman" w:hAnsi="Times New Roman" w:cs="Times New Roman"/>
          <w:iCs/>
          <w:color w:val="000000" w:themeColor="text1"/>
          <w:sz w:val="26"/>
          <w:szCs w:val="26"/>
          <w:highlight w:val="yellow"/>
        </w:rPr>
        <w:fldChar w:fldCharType="begin"/>
      </w:r>
      <w:r w:rsidR="00905918" w:rsidRPr="00DB5608">
        <w:rPr>
          <w:rFonts w:ascii="Times New Roman" w:hAnsi="Times New Roman" w:cs="Times New Roman"/>
          <w:iCs/>
          <w:color w:val="000000" w:themeColor="text1"/>
          <w:sz w:val="26"/>
          <w:szCs w:val="26"/>
          <w:highlight w:val="yellow"/>
        </w:rPr>
        <w:instrText xml:space="preserve"> MERGEFIELD "Tên_Giảng_Viên" </w:instrText>
      </w:r>
      <w:r w:rsidR="00905918" w:rsidRPr="00DB5608">
        <w:rPr>
          <w:rFonts w:ascii="Times New Roman" w:hAnsi="Times New Roman" w:cs="Times New Roman"/>
          <w:iCs/>
          <w:color w:val="000000" w:themeColor="text1"/>
          <w:sz w:val="26"/>
          <w:szCs w:val="26"/>
          <w:highlight w:val="yellow"/>
        </w:rPr>
        <w:fldChar w:fldCharType="separate"/>
      </w:r>
      <w:r w:rsidR="00DB5608" w:rsidRPr="00DB5608">
        <w:rPr>
          <w:rFonts w:ascii="Times New Roman" w:hAnsi="Times New Roman" w:cs="Times New Roman"/>
          <w:iCs/>
          <w:color w:val="000000" w:themeColor="text1"/>
          <w:sz w:val="26"/>
          <w:szCs w:val="26"/>
          <w:highlight w:val="yellow"/>
        </w:rPr>
        <w:t>xxxxx</w:t>
      </w:r>
      <w:r w:rsidR="00905918" w:rsidRPr="00DB5608">
        <w:rPr>
          <w:rFonts w:ascii="Times New Roman" w:hAnsi="Times New Roman" w:cs="Times New Roman"/>
          <w:iCs/>
          <w:color w:val="000000" w:themeColor="text1"/>
          <w:sz w:val="26"/>
          <w:szCs w:val="26"/>
          <w:highlight w:val="yellow"/>
        </w:rPr>
        <w:fldChar w:fldCharType="end"/>
      </w:r>
      <w:r w:rsidRPr="00DB5608">
        <w:rPr>
          <w:rFonts w:ascii="Times New Roman" w:hAnsi="Times New Roman" w:cs="Times New Roman"/>
          <w:iCs/>
          <w:color w:val="000000" w:themeColor="text1"/>
          <w:sz w:val="26"/>
          <w:szCs w:val="26"/>
          <w:highlight w:val="yellow"/>
        </w:rPr>
        <w:t>, v</w:t>
      </w:r>
      <w:r w:rsidRPr="00147696">
        <w:rPr>
          <w:rFonts w:ascii="Times New Roman" w:hAnsi="Times New Roman" w:cs="Times New Roman"/>
          <w:iCs/>
          <w:color w:val="000000" w:themeColor="text1"/>
          <w:sz w:val="26"/>
          <w:szCs w:val="26"/>
        </w:rPr>
        <w:t xml:space="preserve">ề </w:t>
      </w:r>
      <w:r w:rsidRPr="00147696">
        <w:rPr>
          <w:rFonts w:ascii="Times New Roman" w:hAnsi="Times New Roman"/>
          <w:color w:val="000000" w:themeColor="text1"/>
          <w:sz w:val="26"/>
          <w:szCs w:val="26"/>
        </w:rPr>
        <w:t>việc giảng dạy học phần</w:t>
      </w:r>
      <w:r w:rsidRPr="00147696">
        <w:rPr>
          <w:rFonts w:ascii="Times New Roman" w:hAnsi="Times New Roman"/>
          <w:color w:val="000000" w:themeColor="text1"/>
          <w:sz w:val="26"/>
          <w:szCs w:val="26"/>
          <w:lang w:val="vi-VN"/>
        </w:rPr>
        <w:t xml:space="preserve"> </w:t>
      </w:r>
      <w:r w:rsidR="008F7E0F">
        <w:rPr>
          <w:rFonts w:ascii="Times New Roman" w:hAnsi="Times New Roman"/>
          <w:color w:val="000000" w:themeColor="text1"/>
          <w:sz w:val="26"/>
          <w:szCs w:val="26"/>
          <w:lang w:val="vi-VN"/>
        </w:rPr>
        <w:fldChar w:fldCharType="begin"/>
      </w:r>
      <w:r w:rsidR="008F7E0F">
        <w:rPr>
          <w:rFonts w:ascii="Times New Roman" w:hAnsi="Times New Roman"/>
          <w:color w:val="000000" w:themeColor="text1"/>
          <w:sz w:val="26"/>
          <w:szCs w:val="26"/>
          <w:lang w:val="vi-VN"/>
        </w:rPr>
        <w:instrText xml:space="preserve"> MERGEFIELD "Học_phần" </w:instrText>
      </w:r>
      <w:r w:rsidR="008F7E0F">
        <w:rPr>
          <w:rFonts w:ascii="Times New Roman" w:hAnsi="Times New Roman"/>
          <w:color w:val="000000" w:themeColor="text1"/>
          <w:sz w:val="26"/>
          <w:szCs w:val="26"/>
          <w:lang w:val="vi-VN"/>
        </w:rPr>
        <w:fldChar w:fldCharType="separate"/>
      </w:r>
      <w:r w:rsidR="009B3931" w:rsidRPr="00B8021C">
        <w:rPr>
          <w:rFonts w:ascii="Times New Roman" w:hAnsi="Times New Roman"/>
          <w:noProof/>
          <w:color w:val="000000" w:themeColor="text1"/>
          <w:sz w:val="26"/>
          <w:szCs w:val="26"/>
          <w:lang w:val="vi-VN"/>
        </w:rPr>
        <w:t>Nguyên lý kinh tế</w:t>
      </w:r>
      <w:r w:rsidR="008F7E0F">
        <w:rPr>
          <w:rFonts w:ascii="Times New Roman" w:hAnsi="Times New Roman"/>
          <w:color w:val="000000" w:themeColor="text1"/>
          <w:sz w:val="26"/>
          <w:szCs w:val="26"/>
          <w:lang w:val="vi-VN"/>
        </w:rPr>
        <w:fldChar w:fldCharType="end"/>
      </w:r>
      <w:r w:rsidR="001C6981">
        <w:rPr>
          <w:rFonts w:ascii="Times New Roman" w:hAnsi="Times New Roman"/>
          <w:noProof/>
          <w:color w:val="000000" w:themeColor="text1"/>
          <w:sz w:val="26"/>
          <w:szCs w:val="26"/>
        </w:rPr>
        <w:t xml:space="preserve"> </w:t>
      </w:r>
      <w:r w:rsidRPr="00147696">
        <w:rPr>
          <w:rFonts w:ascii="Times New Roman" w:hAnsi="Times New Roman"/>
          <w:color w:val="000000" w:themeColor="text1"/>
          <w:sz w:val="26"/>
          <w:szCs w:val="26"/>
        </w:rPr>
        <w:t xml:space="preserve">cho sinh viên đại học trong kì </w:t>
      </w:r>
      <w:r w:rsidR="00861C3E">
        <w:rPr>
          <w:rFonts w:ascii="Times New Roman" w:hAnsi="Times New Roman"/>
          <w:color w:val="000000" w:themeColor="text1"/>
          <w:sz w:val="26"/>
          <w:szCs w:val="26"/>
        </w:rPr>
        <w:t>2</w:t>
      </w:r>
      <w:r w:rsidRPr="00147696">
        <w:rPr>
          <w:rFonts w:ascii="Times New Roman" w:hAnsi="Times New Roman"/>
          <w:color w:val="000000" w:themeColor="text1"/>
          <w:sz w:val="26"/>
          <w:szCs w:val="26"/>
        </w:rPr>
        <w:t xml:space="preserve"> năm học 202</w:t>
      </w:r>
      <w:r w:rsidR="00DD6D6E">
        <w:rPr>
          <w:rFonts w:ascii="Times New Roman" w:hAnsi="Times New Roman"/>
          <w:color w:val="000000" w:themeColor="text1"/>
          <w:sz w:val="26"/>
          <w:szCs w:val="26"/>
        </w:rPr>
        <w:t>4</w:t>
      </w:r>
      <w:r w:rsidRPr="00147696">
        <w:rPr>
          <w:rFonts w:ascii="Times New Roman" w:hAnsi="Times New Roman"/>
          <w:color w:val="000000" w:themeColor="text1"/>
          <w:sz w:val="26"/>
          <w:szCs w:val="26"/>
        </w:rPr>
        <w:t>-202</w:t>
      </w:r>
      <w:r w:rsidR="00DD6D6E">
        <w:rPr>
          <w:rFonts w:ascii="Times New Roman" w:hAnsi="Times New Roman"/>
          <w:color w:val="000000" w:themeColor="text1"/>
          <w:sz w:val="26"/>
          <w:szCs w:val="26"/>
        </w:rPr>
        <w:t>5</w:t>
      </w:r>
      <w:r w:rsidRPr="00147696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;</w:t>
      </w:r>
    </w:p>
    <w:p w14:paraId="0B98F070" w14:textId="24E58B70" w:rsidR="006025A0" w:rsidRPr="00705A54" w:rsidRDefault="006025A0" w:rsidP="00953AEF">
      <w:pPr>
        <w:spacing w:after="120" w:line="240" w:lineRule="auto"/>
        <w:ind w:firstLine="720"/>
        <w:jc w:val="both"/>
        <w:rPr>
          <w:rFonts w:ascii="Times New Roman" w:eastAsia="Times New Roman" w:hAnsi="Times New Roman" w:cs="Times New Roman"/>
          <w:i/>
          <w:iCs/>
          <w:color w:val="000000" w:themeColor="text1"/>
          <w:sz w:val="26"/>
          <w:szCs w:val="26"/>
        </w:rPr>
      </w:pPr>
      <w:r w:rsidRPr="00705A5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5. Căn cứ Biên bản nghiệm thu ngày </w:t>
      </w:r>
      <w:r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…</w:t>
      </w:r>
      <w:r w:rsidRPr="00705A5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áng </w:t>
      </w:r>
      <w:r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….</w:t>
      </w:r>
      <w:r w:rsidRPr="00705A5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năm </w:t>
      </w:r>
      <w:r w:rsidR="002F03C7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202</w:t>
      </w:r>
      <w:r w:rsidR="00861C3E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5</w:t>
      </w:r>
      <w:r w:rsidR="001C6981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705A5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giữa Trường Đại học Việt Nhật và</w:t>
      </w:r>
      <w:r>
        <w:rPr>
          <w:rFonts w:ascii="Times New Roman" w:hAnsi="Times New Roman" w:cs="Times New Roman"/>
          <w:iCs/>
          <w:color w:val="000000" w:themeColor="text1"/>
          <w:sz w:val="26"/>
          <w:szCs w:val="26"/>
        </w:rPr>
        <w:t xml:space="preserve"> Giảng viên</w:t>
      </w:r>
      <w:r w:rsidR="00DB5608">
        <w:rPr>
          <w:rFonts w:ascii="Times New Roman" w:hAnsi="Times New Roman" w:cs="Times New Roman"/>
          <w:iCs/>
          <w:color w:val="000000" w:themeColor="text1"/>
          <w:sz w:val="26"/>
          <w:szCs w:val="26"/>
        </w:rPr>
        <w:t xml:space="preserve"> </w:t>
      </w:r>
      <w:r w:rsidR="00DB5608" w:rsidRPr="00DB5608">
        <w:rPr>
          <w:rFonts w:ascii="Times New Roman" w:hAnsi="Times New Roman" w:cs="Times New Roman"/>
          <w:iCs/>
          <w:color w:val="000000" w:themeColor="text1"/>
          <w:sz w:val="26"/>
          <w:szCs w:val="26"/>
          <w:highlight w:val="yellow"/>
        </w:rPr>
        <w:t>xxxxxx</w:t>
      </w:r>
      <w:r w:rsidRPr="00705A5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;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30"/>
        <w:gridCol w:w="5118"/>
        <w:gridCol w:w="759"/>
        <w:gridCol w:w="1465"/>
        <w:gridCol w:w="1556"/>
      </w:tblGrid>
      <w:tr w:rsidR="006025A0" w:rsidRPr="00705A54" w14:paraId="0857CDC1" w14:textId="77777777" w:rsidTr="00E264C4">
        <w:trPr>
          <w:trHeight w:val="584"/>
        </w:trPr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4CB1C9" w14:textId="77777777" w:rsidR="006025A0" w:rsidRPr="00705A54" w:rsidRDefault="006025A0" w:rsidP="008B33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705A54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TT</w:t>
            </w:r>
          </w:p>
        </w:tc>
        <w:tc>
          <w:tcPr>
            <w:tcW w:w="265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D2F3A" w14:textId="77777777" w:rsidR="006025A0" w:rsidRPr="00705A54" w:rsidRDefault="006025A0" w:rsidP="008B33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705A54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Thông tin sản phẩm</w:t>
            </w:r>
          </w:p>
        </w:tc>
        <w:tc>
          <w:tcPr>
            <w:tcW w:w="3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9C1A7" w14:textId="77777777" w:rsidR="006025A0" w:rsidRDefault="006025A0" w:rsidP="008B33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705A54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L</w:t>
            </w:r>
          </w:p>
          <w:p w14:paraId="2D26E7A1" w14:textId="77777777" w:rsidR="006025A0" w:rsidRPr="00705A54" w:rsidRDefault="006025A0" w:rsidP="008B33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(giờ)</w:t>
            </w:r>
          </w:p>
        </w:tc>
        <w:tc>
          <w:tcPr>
            <w:tcW w:w="7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0DBA9" w14:textId="77777777" w:rsidR="006025A0" w:rsidRDefault="006025A0" w:rsidP="008B33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705A54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Đơn giá </w:t>
            </w:r>
          </w:p>
          <w:p w14:paraId="7847C9DE" w14:textId="77777777" w:rsidR="006025A0" w:rsidRPr="00705A54" w:rsidRDefault="006025A0" w:rsidP="008B33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(đồng/giờ)</w:t>
            </w:r>
          </w:p>
        </w:tc>
        <w:tc>
          <w:tcPr>
            <w:tcW w:w="80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2EC16" w14:textId="1D00DCB9" w:rsidR="00861C3E" w:rsidRPr="00705A54" w:rsidRDefault="00861C3E" w:rsidP="00861C3E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Thành tiền</w:t>
            </w:r>
          </w:p>
        </w:tc>
      </w:tr>
      <w:tr w:rsidR="006025A0" w:rsidRPr="00705A54" w14:paraId="19D4FCCE" w14:textId="77777777" w:rsidTr="00DB5608">
        <w:trPr>
          <w:trHeight w:val="1502"/>
        </w:trPr>
        <w:tc>
          <w:tcPr>
            <w:tcW w:w="37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7D1CB6" w14:textId="77777777" w:rsidR="006025A0" w:rsidRPr="00705A54" w:rsidRDefault="006025A0" w:rsidP="008B33AA">
            <w:pPr>
              <w:spacing w:after="0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705A54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1</w:t>
            </w:r>
          </w:p>
        </w:tc>
        <w:tc>
          <w:tcPr>
            <w:tcW w:w="26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C34369" w14:textId="09CEF090" w:rsidR="006025A0" w:rsidRPr="00705A54" w:rsidRDefault="008F7E0F" w:rsidP="00207BC9">
            <w:pPr>
              <w:spacing w:after="0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Giảng dạy học phần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fldChar w:fldCharType="begin"/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instrText xml:space="preserve"> MERGEFIELD "Học_phần" </w:instrTex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fldChar w:fldCharType="separate"/>
            </w:r>
            <w:r w:rsidR="009B3931" w:rsidRPr="00B8021C">
              <w:rPr>
                <w:rFonts w:ascii="Times New Roman" w:hAnsi="Times New Roman" w:cs="Times New Roman"/>
                <w:bCs/>
                <w:noProof/>
                <w:color w:val="000000" w:themeColor="text1"/>
                <w:sz w:val="26"/>
                <w:szCs w:val="26"/>
              </w:rPr>
              <w:t>Nguyên lý kinh tế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fldChar w:fldCharType="end"/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cho sinh viên đại học trong kì </w:t>
            </w:r>
            <w:r w:rsidR="00861C3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2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năm học 202</w:t>
            </w:r>
            <w:r w:rsidR="00DD6D6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4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-202</w:t>
            </w:r>
            <w:r w:rsidR="00DD6D6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5</w:t>
            </w:r>
          </w:p>
        </w:tc>
        <w:tc>
          <w:tcPr>
            <w:tcW w:w="3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E166B" w14:textId="710B014A" w:rsidR="006025A0" w:rsidRPr="00705A54" w:rsidRDefault="008F7E0F" w:rsidP="00DD6D6E">
            <w:pPr>
              <w:spacing w:after="0"/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fldChar w:fldCharType="begin"/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instrText xml:space="preserve"> MERGEFIELD "Tổng_số_giờ_tín_chỉ_giảng_dạy" </w:instrTex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fldChar w:fldCharType="separate"/>
            </w:r>
            <w:r w:rsidR="009B3931" w:rsidRPr="00B8021C">
              <w:rPr>
                <w:rFonts w:ascii="Times New Roman" w:hAnsi="Times New Roman" w:cs="Times New Roman"/>
                <w:bCs/>
                <w:noProof/>
                <w:color w:val="000000" w:themeColor="text1"/>
                <w:sz w:val="26"/>
                <w:szCs w:val="26"/>
              </w:rPr>
              <w:t>120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fldChar w:fldCharType="end"/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EE9B3" w14:textId="152317B7" w:rsidR="006025A0" w:rsidRPr="00705A54" w:rsidRDefault="006025A0" w:rsidP="008B33AA">
            <w:pPr>
              <w:spacing w:after="0"/>
              <w:jc w:val="right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486845" w14:textId="7E517AA7" w:rsidR="006025A0" w:rsidRPr="00705A54" w:rsidRDefault="006025A0" w:rsidP="008B33AA">
            <w:pPr>
              <w:spacing w:after="0"/>
              <w:jc w:val="right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6025A0" w:rsidRPr="00705A54" w14:paraId="11049B4C" w14:textId="77777777" w:rsidTr="00DB5608">
        <w:trPr>
          <w:trHeight w:val="620"/>
        </w:trPr>
        <w:tc>
          <w:tcPr>
            <w:tcW w:w="34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3273B" w14:textId="77777777" w:rsidR="006025A0" w:rsidRPr="00705A54" w:rsidRDefault="006025A0" w:rsidP="008B33AA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705A54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Cộng 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34C557" w14:textId="77777777" w:rsidR="006025A0" w:rsidRPr="00705A54" w:rsidRDefault="006025A0" w:rsidP="008B33AA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  <w:tc>
          <w:tcPr>
            <w:tcW w:w="80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C83A2AC" w14:textId="16DB5B32" w:rsidR="006025A0" w:rsidRPr="001C6981" w:rsidRDefault="006025A0" w:rsidP="008B33AA">
            <w:pPr>
              <w:spacing w:after="0"/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</w:p>
        </w:tc>
      </w:tr>
    </w:tbl>
    <w:p w14:paraId="78C65AFE" w14:textId="2B2C685D" w:rsidR="006025A0" w:rsidRPr="00705A54" w:rsidRDefault="006025A0" w:rsidP="00953AEF">
      <w:pPr>
        <w:spacing w:before="120" w:line="312" w:lineRule="auto"/>
        <w:ind w:right="-540"/>
        <w:jc w:val="center"/>
        <w:rPr>
          <w:rFonts w:ascii="Times New Roman" w:hAnsi="Times New Roman" w:cs="Times New Roman"/>
          <w:bCs/>
          <w:i/>
          <w:color w:val="000000" w:themeColor="text1"/>
          <w:sz w:val="26"/>
          <w:szCs w:val="26"/>
        </w:rPr>
      </w:pPr>
      <w:r w:rsidRPr="00705A54">
        <w:rPr>
          <w:rFonts w:ascii="Times New Roman" w:hAnsi="Times New Roman"/>
          <w:bCs/>
          <w:i/>
          <w:color w:val="000000" w:themeColor="text1"/>
          <w:sz w:val="26"/>
          <w:szCs w:val="26"/>
        </w:rPr>
        <w:t>Bằng chữ:</w:t>
      </w:r>
      <w:r>
        <w:rPr>
          <w:rFonts w:ascii="Times New Roman" w:hAnsi="Times New Roman"/>
          <w:bCs/>
          <w:i/>
          <w:color w:val="000000" w:themeColor="text1"/>
          <w:sz w:val="26"/>
          <w:szCs w:val="26"/>
        </w:rPr>
        <w:t xml:space="preserve"> </w:t>
      </w:r>
      <w:r w:rsidR="00DB5608">
        <w:rPr>
          <w:rFonts w:ascii="Times New Roman" w:hAnsi="Times New Roman"/>
          <w:bCs/>
          <w:i/>
          <w:color w:val="000000" w:themeColor="text1"/>
          <w:sz w:val="26"/>
          <w:szCs w:val="26"/>
        </w:rPr>
        <w:t>xxxxxx</w:t>
      </w:r>
      <w:r w:rsidRPr="00705A54">
        <w:rPr>
          <w:rFonts w:ascii="Times New Roman" w:hAnsi="Times New Roman" w:cs="Times New Roman"/>
          <w:bCs/>
          <w:i/>
          <w:color w:val="000000" w:themeColor="text1"/>
          <w:sz w:val="26"/>
          <w:szCs w:val="26"/>
        </w:rPr>
        <w:t>./.</w:t>
      </w:r>
    </w:p>
    <w:p w14:paraId="6C9DBECD" w14:textId="61AC8423" w:rsidR="006025A0" w:rsidRPr="00705A54" w:rsidRDefault="006025A0" w:rsidP="00DB5608">
      <w:pPr>
        <w:tabs>
          <w:tab w:val="left" w:pos="8085"/>
        </w:tabs>
        <w:spacing w:after="120"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5A5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6. Lũy kế thanh toán khối lượng hoàn thành đến cuối kỳ trước:</w:t>
      </w:r>
      <w:r w:rsidR="00DB560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</w:p>
    <w:p w14:paraId="7AADBA7A" w14:textId="017B51F6" w:rsidR="006025A0" w:rsidRPr="00705A54" w:rsidRDefault="006025A0" w:rsidP="00953AEF">
      <w:pPr>
        <w:spacing w:after="120"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5A5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- Thanh toán tạm ứn</w:t>
      </w:r>
      <w:r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</w:r>
      <w:r w:rsidR="00207BC9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g: </w:t>
      </w:r>
      <w:r w:rsidR="008F7E0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0</w:t>
      </w:r>
      <w:r w:rsidR="00207BC9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đ - Thanh toán trực tiếp: </w:t>
      </w:r>
      <w:r w:rsidR="008F7E0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0</w:t>
      </w:r>
      <w:r w:rsidRPr="00705A5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</w:t>
      </w:r>
    </w:p>
    <w:p w14:paraId="75D7CBD5" w14:textId="7303F214" w:rsidR="006025A0" w:rsidRPr="00705A54" w:rsidRDefault="006025A0" w:rsidP="00953AEF">
      <w:pPr>
        <w:spacing w:after="120"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705A5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7. Số</w:t>
      </w:r>
      <w:r w:rsidR="00207BC9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dư tạm ứng đến cuối kỳ trước: </w:t>
      </w:r>
      <w:r w:rsidR="008F7E0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0</w:t>
      </w:r>
      <w:r w:rsidRPr="00705A5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</w:t>
      </w:r>
    </w:p>
    <w:p w14:paraId="72B3B1C6" w14:textId="5069BD78" w:rsidR="006025A0" w:rsidRPr="00705A54" w:rsidRDefault="006025A0" w:rsidP="00953AEF">
      <w:pPr>
        <w:spacing w:before="120" w:line="312" w:lineRule="auto"/>
        <w:ind w:right="-540"/>
        <w:jc w:val="both"/>
        <w:rPr>
          <w:rFonts w:ascii="Times New Roman" w:hAnsi="Times New Roman"/>
          <w:bCs/>
          <w:i/>
          <w:color w:val="000000" w:themeColor="text1"/>
          <w:sz w:val="26"/>
          <w:szCs w:val="26"/>
        </w:rPr>
      </w:pPr>
      <w:r w:rsidRPr="00705A5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ab/>
        <w:t xml:space="preserve">8. Số đề nghị thanh toán kỳ này: </w:t>
      </w:r>
      <w:r w:rsidR="008F7E0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fldChar w:fldCharType="begin"/>
      </w:r>
      <w:r w:rsidR="008F7E0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instrText xml:space="preserve"> MERGEFIELD "Text_Tổng_thù_lao" </w:instrText>
      </w:r>
      <w:r w:rsidR="008F7E0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fldChar w:fldCharType="separate"/>
      </w:r>
      <w:r w:rsidR="00DB5608">
        <w:rPr>
          <w:rFonts w:ascii="Times New Roman" w:eastAsia="Times New Roman" w:hAnsi="Times New Roman" w:cs="Times New Roman"/>
          <w:noProof/>
          <w:color w:val="000000" w:themeColor="text1"/>
          <w:sz w:val="26"/>
          <w:szCs w:val="26"/>
        </w:rPr>
        <w:t>xxxxx</w:t>
      </w:r>
      <w:r w:rsidR="009B3931" w:rsidRPr="00B8021C">
        <w:rPr>
          <w:rFonts w:ascii="Times New Roman" w:eastAsia="Times New Roman" w:hAnsi="Times New Roman" w:cs="Times New Roman"/>
          <w:noProof/>
          <w:color w:val="000000" w:themeColor="text1"/>
          <w:sz w:val="26"/>
          <w:szCs w:val="26"/>
        </w:rPr>
        <w:t>00</w:t>
      </w:r>
      <w:r w:rsidR="008F7E0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fldChar w:fldCharType="end"/>
      </w:r>
      <w:r w:rsidR="00280DC8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đ. </w:t>
      </w:r>
      <w:r w:rsidRPr="00705A54">
        <w:rPr>
          <w:rFonts w:ascii="Times New Roman" w:eastAsia="Times New Roman" w:hAnsi="Times New Roman" w:cs="Times New Roman"/>
          <w:i/>
          <w:color w:val="000000" w:themeColor="text1"/>
          <w:sz w:val="26"/>
          <w:szCs w:val="26"/>
        </w:rPr>
        <w:t>(</w:t>
      </w:r>
      <w:r w:rsidRPr="001C6981">
        <w:rPr>
          <w:rFonts w:ascii="Times New Roman" w:hAnsi="Times New Roman"/>
          <w:bCs/>
          <w:i/>
          <w:color w:val="000000" w:themeColor="text1"/>
          <w:sz w:val="26"/>
          <w:szCs w:val="26"/>
        </w:rPr>
        <w:t>Bằng chữ:</w:t>
      </w:r>
      <w:r w:rsidR="00DB5608">
        <w:rPr>
          <w:rFonts w:ascii="Times New Roman" w:hAnsi="Times New Roman"/>
          <w:bCs/>
          <w:i/>
          <w:color w:val="000000" w:themeColor="text1"/>
          <w:sz w:val="26"/>
          <w:szCs w:val="26"/>
        </w:rPr>
        <w:t>xxxxxx</w:t>
      </w:r>
      <w:r w:rsidRPr="001C6981">
        <w:rPr>
          <w:rFonts w:ascii="Times New Roman" w:hAnsi="Times New Roman" w:cs="Times New Roman"/>
          <w:bCs/>
          <w:i/>
          <w:color w:val="000000" w:themeColor="text1"/>
          <w:sz w:val="26"/>
          <w:szCs w:val="26"/>
        </w:rPr>
        <w:t>./.</w:t>
      </w:r>
      <w:r w:rsidRPr="001C6981">
        <w:rPr>
          <w:rFonts w:ascii="Times New Roman" w:hAnsi="Times New Roman"/>
          <w:bCs/>
          <w:i/>
          <w:color w:val="000000" w:themeColor="text1"/>
          <w:sz w:val="26"/>
          <w:szCs w:val="26"/>
        </w:rPr>
        <w:t>)</w:t>
      </w:r>
    </w:p>
    <w:p w14:paraId="72B7DB75" w14:textId="3374A1D4" w:rsidR="006025A0" w:rsidRPr="008F7E0F" w:rsidRDefault="00207BC9" w:rsidP="008F7E0F">
      <w:pPr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- Thanh toán tạm ứng: </w:t>
      </w:r>
      <w:r w:rsidR="008F7E0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0</w:t>
      </w:r>
      <w:r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đ</w:t>
      </w:r>
      <w:r w:rsidR="006025A0" w:rsidRPr="00705A54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- Thanh toán trực tiếp</w:t>
      </w:r>
      <w:r w:rsidR="00DB5608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: xxxxx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đ</w:t>
      </w:r>
    </w:p>
    <w:p w14:paraId="126B1251" w14:textId="77777777" w:rsidR="006025A0" w:rsidRPr="00705A54" w:rsidRDefault="006025A0" w:rsidP="00953AEF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8"/>
        <w:gridCol w:w="4960"/>
      </w:tblGrid>
      <w:tr w:rsidR="006025A0" w:rsidRPr="00605672" w14:paraId="528E29EF" w14:textId="77777777" w:rsidTr="00E264C4">
        <w:trPr>
          <w:trHeight w:val="909"/>
        </w:trPr>
        <w:tc>
          <w:tcPr>
            <w:tcW w:w="2427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AA55D0" w14:textId="77777777" w:rsidR="006025A0" w:rsidRPr="00705A54" w:rsidRDefault="006025A0" w:rsidP="00E264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05A5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ĐẠI DIỆN NHÀ CUNG CẤP</w:t>
            </w:r>
            <w:r w:rsidRPr="00705A54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br/>
              <w:t>HÀNG HÓA, DỊCH VỤ</w:t>
            </w:r>
          </w:p>
          <w:p w14:paraId="11AAE2BC" w14:textId="77777777" w:rsidR="006025A0" w:rsidRPr="00705A54" w:rsidRDefault="006025A0" w:rsidP="00E264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05A54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(Ký, ghi rõ họ tên và đóng dấu)</w:t>
            </w:r>
          </w:p>
          <w:p w14:paraId="63C8F56D" w14:textId="77777777" w:rsidR="006025A0" w:rsidRDefault="006025A0" w:rsidP="00E264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05A5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  <w:p w14:paraId="2F7C3A1B" w14:textId="77777777" w:rsidR="006025A0" w:rsidRDefault="006025A0" w:rsidP="00E264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BCDD9AD" w14:textId="77777777" w:rsidR="006025A0" w:rsidRDefault="006025A0" w:rsidP="00E264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324A0B5" w14:textId="77777777" w:rsidR="006025A0" w:rsidRDefault="006025A0" w:rsidP="00E264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F3617F2" w14:textId="77777777" w:rsidR="006025A0" w:rsidRDefault="006025A0" w:rsidP="00E264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94170BC" w14:textId="77777777" w:rsidR="006025A0" w:rsidRDefault="006025A0" w:rsidP="008B33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vi-VN"/>
              </w:rPr>
            </w:pPr>
          </w:p>
          <w:p w14:paraId="5E8EC39F" w14:textId="0BDCAC9C" w:rsidR="006025A0" w:rsidRPr="00045B0C" w:rsidRDefault="006025A0" w:rsidP="008B33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6"/>
                <w:szCs w:val="26"/>
                <w:lang w:val="vi-VN"/>
              </w:rPr>
            </w:pPr>
          </w:p>
        </w:tc>
        <w:tc>
          <w:tcPr>
            <w:tcW w:w="2573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F3972F" w14:textId="77777777" w:rsidR="006025A0" w:rsidRPr="00E44DD8" w:rsidRDefault="006025A0" w:rsidP="00E264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vi-VN"/>
              </w:rPr>
            </w:pPr>
            <w:r w:rsidRPr="00E44DD8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vi-VN"/>
              </w:rPr>
              <w:t>Ngày ......tháng........ năm...........</w:t>
            </w:r>
          </w:p>
          <w:p w14:paraId="0CFBB98C" w14:textId="77777777" w:rsidR="006025A0" w:rsidRPr="00E44DD8" w:rsidRDefault="006025A0" w:rsidP="00E264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vi-VN"/>
              </w:rPr>
            </w:pPr>
            <w:r w:rsidRPr="00E44DD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  <w:lang w:val="vi-VN"/>
              </w:rPr>
              <w:t>ĐẠI DIỆN ĐƠN VỊ SỬ DỤNG NGÂN SÁCH</w:t>
            </w:r>
          </w:p>
          <w:p w14:paraId="3009F0AC" w14:textId="77777777" w:rsidR="006025A0" w:rsidRPr="00E44DD8" w:rsidRDefault="006025A0" w:rsidP="00E264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vi-VN"/>
              </w:rPr>
            </w:pPr>
            <w:r w:rsidRPr="00E44DD8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  <w:lang w:val="vi-VN"/>
              </w:rPr>
              <w:t>(Ký, ghi rõ họ tên và đóng dấu)</w:t>
            </w:r>
          </w:p>
          <w:p w14:paraId="0862D4E6" w14:textId="77777777" w:rsidR="006025A0" w:rsidRPr="00E44DD8" w:rsidRDefault="006025A0" w:rsidP="00E264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vi-VN"/>
              </w:rPr>
            </w:pPr>
            <w:bookmarkStart w:id="0" w:name="_GoBack"/>
            <w:bookmarkEnd w:id="0"/>
            <w:r w:rsidRPr="00E44DD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vi-VN"/>
              </w:rPr>
              <w:t> </w:t>
            </w:r>
          </w:p>
        </w:tc>
      </w:tr>
    </w:tbl>
    <w:p w14:paraId="32EBA060" w14:textId="77777777" w:rsidR="006025A0" w:rsidRPr="00E44DD8" w:rsidRDefault="006025A0">
      <w:pPr>
        <w:rPr>
          <w:lang w:val="vi-VN"/>
        </w:rPr>
      </w:pPr>
    </w:p>
    <w:sectPr w:rsidR="006025A0" w:rsidRPr="00E44DD8" w:rsidSect="001C6981">
      <w:pgSz w:w="11906" w:h="16838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LcwMTY2N7MwM7FU0lEKTi0uzszPAykwNK4FAJJX3tstAAAA"/>
  </w:docVars>
  <w:rsids>
    <w:rsidRoot w:val="00953AEF"/>
    <w:rsid w:val="00045B0C"/>
    <w:rsid w:val="000A3586"/>
    <w:rsid w:val="000C6DE5"/>
    <w:rsid w:val="000D1520"/>
    <w:rsid w:val="00101565"/>
    <w:rsid w:val="001115A5"/>
    <w:rsid w:val="00116675"/>
    <w:rsid w:val="00147696"/>
    <w:rsid w:val="001604F5"/>
    <w:rsid w:val="00161B27"/>
    <w:rsid w:val="001C6981"/>
    <w:rsid w:val="00207BC9"/>
    <w:rsid w:val="00280DC8"/>
    <w:rsid w:val="00281E4A"/>
    <w:rsid w:val="002F03C7"/>
    <w:rsid w:val="003304B5"/>
    <w:rsid w:val="0033630D"/>
    <w:rsid w:val="003A5DA4"/>
    <w:rsid w:val="003E1151"/>
    <w:rsid w:val="003E40FA"/>
    <w:rsid w:val="003F26B0"/>
    <w:rsid w:val="004C25ED"/>
    <w:rsid w:val="004D501A"/>
    <w:rsid w:val="005103F1"/>
    <w:rsid w:val="00510BA1"/>
    <w:rsid w:val="00517C59"/>
    <w:rsid w:val="005430BA"/>
    <w:rsid w:val="00552E8E"/>
    <w:rsid w:val="00555D71"/>
    <w:rsid w:val="006025A0"/>
    <w:rsid w:val="00605672"/>
    <w:rsid w:val="006400DB"/>
    <w:rsid w:val="006828D8"/>
    <w:rsid w:val="007021C8"/>
    <w:rsid w:val="00706F6B"/>
    <w:rsid w:val="00715853"/>
    <w:rsid w:val="0073217F"/>
    <w:rsid w:val="00732364"/>
    <w:rsid w:val="00782BC1"/>
    <w:rsid w:val="007D76C8"/>
    <w:rsid w:val="00861C3E"/>
    <w:rsid w:val="008B2FF9"/>
    <w:rsid w:val="008B33AA"/>
    <w:rsid w:val="008F7E0F"/>
    <w:rsid w:val="00905918"/>
    <w:rsid w:val="00910120"/>
    <w:rsid w:val="0092471F"/>
    <w:rsid w:val="00946099"/>
    <w:rsid w:val="0094776C"/>
    <w:rsid w:val="00953AEF"/>
    <w:rsid w:val="009A3567"/>
    <w:rsid w:val="009A64E5"/>
    <w:rsid w:val="009B3931"/>
    <w:rsid w:val="009D38D9"/>
    <w:rsid w:val="00A22617"/>
    <w:rsid w:val="00A63C7F"/>
    <w:rsid w:val="00A90192"/>
    <w:rsid w:val="00AB31B0"/>
    <w:rsid w:val="00AC51C9"/>
    <w:rsid w:val="00AC5EB3"/>
    <w:rsid w:val="00B14130"/>
    <w:rsid w:val="00B41A29"/>
    <w:rsid w:val="00B81057"/>
    <w:rsid w:val="00B968D3"/>
    <w:rsid w:val="00BB6F47"/>
    <w:rsid w:val="00BC2E26"/>
    <w:rsid w:val="00C20E83"/>
    <w:rsid w:val="00C36BF1"/>
    <w:rsid w:val="00C835A9"/>
    <w:rsid w:val="00C953F1"/>
    <w:rsid w:val="00CA7168"/>
    <w:rsid w:val="00CB6A42"/>
    <w:rsid w:val="00D77564"/>
    <w:rsid w:val="00D82DD4"/>
    <w:rsid w:val="00DB5608"/>
    <w:rsid w:val="00DC2787"/>
    <w:rsid w:val="00DD6D6E"/>
    <w:rsid w:val="00DE5834"/>
    <w:rsid w:val="00E16604"/>
    <w:rsid w:val="00E264C4"/>
    <w:rsid w:val="00E44DD8"/>
    <w:rsid w:val="00E6341D"/>
    <w:rsid w:val="00E95B9D"/>
    <w:rsid w:val="00EB1769"/>
    <w:rsid w:val="00EC07F4"/>
    <w:rsid w:val="00F25928"/>
    <w:rsid w:val="00F72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518F8"/>
  <w15:docId w15:val="{03551D18-71CC-4D56-8012-C14C20655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3A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056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67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51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ong Mint</dc:creator>
  <cp:keywords/>
  <dc:description/>
  <cp:lastModifiedBy>Nguyen Thu Phuong</cp:lastModifiedBy>
  <cp:revision>1</cp:revision>
  <cp:lastPrinted>2025-05-05T07:31:00Z</cp:lastPrinted>
  <dcterms:created xsi:type="dcterms:W3CDTF">2023-05-30T04:23:00Z</dcterms:created>
  <dcterms:modified xsi:type="dcterms:W3CDTF">2025-08-18T08:06:00Z</dcterms:modified>
</cp:coreProperties>
</file>